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C339AA">
      <w:pPr>
        <w:rPr>
          <w:rStyle w:val="Hyperlink"/>
        </w:rPr>
      </w:pPr>
      <w:hyperlink r:id="rId4"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C339AA">
      <w:hyperlink r:id="rId5"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C339AA">
      <w:pPr>
        <w:rPr>
          <w:rStyle w:val="Hyperlink"/>
        </w:rPr>
      </w:pPr>
      <w:hyperlink r:id="rId6"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C339AA">
      <w:pPr>
        <w:rPr>
          <w:rStyle w:val="Hyperlink"/>
        </w:rPr>
      </w:pPr>
      <w:hyperlink r:id="rId7"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2A072DFA" w14:textId="514E3F68" w:rsidR="00DD08CA" w:rsidRDefault="00DD08CA">
      <w:r>
        <w:lastRenderedPageBreak/>
        <w:t>Overall XP only determines what level you unlock. Once you have reached a threshold you cant earn anymore overall xp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C339AA" w:rsidP="00891F05">
      <w:pPr>
        <w:rPr>
          <w:rStyle w:val="Hyperlink"/>
        </w:rPr>
      </w:pPr>
      <w:hyperlink r:id="rId9"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allow_copy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5EB46722" w:rsidR="00DE598C" w:rsidRDefault="00DE598C" w:rsidP="00891F05">
      <w:r>
        <w:t>unincentivise doing old levels by not giving xp for old levels or else 50% of xp earned</w:t>
      </w:r>
    </w:p>
    <w:p w14:paraId="49E57192" w14:textId="0242CF4D" w:rsidR="00C339AA" w:rsidRDefault="00C339AA" w:rsidP="00891F05"/>
    <w:p w14:paraId="5817679B" w14:textId="18A5D161" w:rsidR="00C339AA" w:rsidRPr="00A12939" w:rsidRDefault="00C339AA" w:rsidP="00891F05">
      <w:r>
        <w:t>json file update function in case of multiple people sharing a device</w:t>
      </w:r>
      <w:bookmarkStart w:id="0" w:name="_GoBack"/>
      <w:bookmarkEnd w:id="0"/>
    </w:p>
    <w:sectPr w:rsidR="00C339AA"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mwrAUAKU8CsiwAAAA="/>
  </w:docVars>
  <w:rsids>
    <w:rsidRoot w:val="00247975"/>
    <w:rsid w:val="00072039"/>
    <w:rsid w:val="000D23F7"/>
    <w:rsid w:val="00247975"/>
    <w:rsid w:val="002B48AE"/>
    <w:rsid w:val="00383856"/>
    <w:rsid w:val="003E471E"/>
    <w:rsid w:val="00421DE4"/>
    <w:rsid w:val="0042501A"/>
    <w:rsid w:val="00437083"/>
    <w:rsid w:val="00457C3C"/>
    <w:rsid w:val="004B5119"/>
    <w:rsid w:val="004E33D5"/>
    <w:rsid w:val="00530709"/>
    <w:rsid w:val="005D6046"/>
    <w:rsid w:val="00645B4A"/>
    <w:rsid w:val="00783E80"/>
    <w:rsid w:val="007B073A"/>
    <w:rsid w:val="00826E7E"/>
    <w:rsid w:val="00891F05"/>
    <w:rsid w:val="0094532E"/>
    <w:rsid w:val="00946D3E"/>
    <w:rsid w:val="009A4D32"/>
    <w:rsid w:val="009D0D5D"/>
    <w:rsid w:val="00A12939"/>
    <w:rsid w:val="00B8320B"/>
    <w:rsid w:val="00C324EF"/>
    <w:rsid w:val="00C339AA"/>
    <w:rsid w:val="00C56AD6"/>
    <w:rsid w:val="00D3450A"/>
    <w:rsid w:val="00D71B65"/>
    <w:rsid w:val="00DD08CA"/>
    <w:rsid w:val="00DE598C"/>
    <w:rsid w:val="00E16327"/>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realpython.com/python-send-emai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1" Type="http://schemas.openxmlformats.org/officeDocument/2006/relationships/theme" Target="theme/theme1.xml"/><Relationship Id="rId5" Type="http://schemas.openxmlformats.org/officeDocument/2006/relationships/hyperlink" Target="https://www.cjfallon.ie/books/busy-at-maths/" TargetMode="External"/><Relationship Id="rId10" Type="http://schemas.openxmlformats.org/officeDocument/2006/relationships/fontTable" Target="fontTable.xml"/><Relationship Id="rId4" Type="http://schemas.openxmlformats.org/officeDocument/2006/relationships/hyperlink" Target="http://learnovate.ie/" TargetMode="External"/><Relationship Id="rId9" Type="http://schemas.openxmlformats.org/officeDocument/2006/relationships/hyperlink" Target="http://renketkisi.com/en/the-effects-of-colors-on-childr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0</TotalTime>
  <Pages>2</Pages>
  <Words>380</Words>
  <Characters>21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28</cp:revision>
  <dcterms:created xsi:type="dcterms:W3CDTF">2019-10-03T20:09:00Z</dcterms:created>
  <dcterms:modified xsi:type="dcterms:W3CDTF">2020-03-23T01:57:00Z</dcterms:modified>
</cp:coreProperties>
</file>